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8050B48"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28F1149C" w14:textId="43B06928" w:rsidR="00ED09D5" w:rsidRDefault="00ED09D5"/>
    <w:p w14:paraId="61BEFE1E" w14:textId="7727B5E3" w:rsidR="00ED09D5" w:rsidRDefault="00ED09D5"/>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Bal"/>
            <w:rPr>
              <w:b w:val="0"/>
              <w:bCs/>
              <w:color w:val="auto"/>
              <w:sz w:val="40"/>
              <w:szCs w:val="40"/>
            </w:rPr>
          </w:pPr>
          <w:r w:rsidRPr="007F696E">
            <w:rPr>
              <w:bCs/>
              <w:color w:val="auto"/>
              <w:sz w:val="40"/>
              <w:szCs w:val="40"/>
            </w:rPr>
            <w:t>Table of Contents</w:t>
          </w:r>
        </w:p>
        <w:p w14:paraId="1618B9AA" w14:textId="4AE034A7" w:rsidR="005617A8" w:rsidRDefault="007F696E">
          <w:pPr>
            <w:pStyle w:val="T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163377" w:history="1">
            <w:r w:rsidR="005617A8" w:rsidRPr="0023047F">
              <w:rPr>
                <w:rStyle w:val="Kpr"/>
                <w:bCs/>
                <w:noProof/>
              </w:rPr>
              <w:t>1.Introduction</w:t>
            </w:r>
            <w:r w:rsidR="005617A8">
              <w:rPr>
                <w:noProof/>
                <w:webHidden/>
              </w:rPr>
              <w:tab/>
            </w:r>
            <w:r w:rsidR="005617A8">
              <w:rPr>
                <w:noProof/>
                <w:webHidden/>
              </w:rPr>
              <w:fldChar w:fldCharType="begin"/>
            </w:r>
            <w:r w:rsidR="005617A8">
              <w:rPr>
                <w:noProof/>
                <w:webHidden/>
              </w:rPr>
              <w:instrText xml:space="preserve"> PAGEREF _Toc77163377 \h </w:instrText>
            </w:r>
            <w:r w:rsidR="005617A8">
              <w:rPr>
                <w:noProof/>
                <w:webHidden/>
              </w:rPr>
            </w:r>
            <w:r w:rsidR="005617A8">
              <w:rPr>
                <w:noProof/>
                <w:webHidden/>
              </w:rPr>
              <w:fldChar w:fldCharType="separate"/>
            </w:r>
            <w:r w:rsidR="0041620C">
              <w:rPr>
                <w:noProof/>
                <w:webHidden/>
              </w:rPr>
              <w:t>3</w:t>
            </w:r>
            <w:r w:rsidR="005617A8">
              <w:rPr>
                <w:noProof/>
                <w:webHidden/>
              </w:rPr>
              <w:fldChar w:fldCharType="end"/>
            </w:r>
          </w:hyperlink>
        </w:p>
        <w:p w14:paraId="4D9767A1" w14:textId="0D0E2D28" w:rsidR="005617A8" w:rsidRDefault="005617A8">
          <w:pPr>
            <w:pStyle w:val="T1"/>
            <w:tabs>
              <w:tab w:val="right" w:leader="dot" w:pos="9062"/>
            </w:tabs>
            <w:rPr>
              <w:rFonts w:asciiTheme="minorHAnsi" w:eastAsiaTheme="minorEastAsia" w:hAnsiTheme="minorHAnsi"/>
              <w:noProof/>
              <w:lang w:val="tr-TR" w:eastAsia="tr-TR"/>
            </w:rPr>
          </w:pPr>
          <w:hyperlink w:anchor="_Toc77163378" w:history="1">
            <w:r w:rsidRPr="0023047F">
              <w:rPr>
                <w:rStyle w:val="Kpr"/>
                <w:bCs/>
                <w:noProof/>
              </w:rPr>
              <w:t>2.</w:t>
            </w:r>
            <w:r w:rsidRPr="0023047F">
              <w:rPr>
                <w:rStyle w:val="Kpr"/>
                <w:noProof/>
              </w:rPr>
              <w:t xml:space="preserve"> Part A: Pre-design Stage</w:t>
            </w:r>
            <w:r>
              <w:rPr>
                <w:noProof/>
                <w:webHidden/>
              </w:rPr>
              <w:tab/>
            </w:r>
            <w:r>
              <w:rPr>
                <w:noProof/>
                <w:webHidden/>
              </w:rPr>
              <w:fldChar w:fldCharType="begin"/>
            </w:r>
            <w:r>
              <w:rPr>
                <w:noProof/>
                <w:webHidden/>
              </w:rPr>
              <w:instrText xml:space="preserve"> PAGEREF _Toc77163378 \h </w:instrText>
            </w:r>
            <w:r>
              <w:rPr>
                <w:noProof/>
                <w:webHidden/>
              </w:rPr>
            </w:r>
            <w:r>
              <w:rPr>
                <w:noProof/>
                <w:webHidden/>
              </w:rPr>
              <w:fldChar w:fldCharType="separate"/>
            </w:r>
            <w:r w:rsidR="0041620C">
              <w:rPr>
                <w:noProof/>
                <w:webHidden/>
              </w:rPr>
              <w:t>3</w:t>
            </w:r>
            <w:r>
              <w:rPr>
                <w:noProof/>
                <w:webHidden/>
              </w:rPr>
              <w:fldChar w:fldCharType="end"/>
            </w:r>
          </w:hyperlink>
        </w:p>
        <w:p w14:paraId="446F6028" w14:textId="00594C04" w:rsidR="005617A8" w:rsidRDefault="005617A8">
          <w:pPr>
            <w:pStyle w:val="T2"/>
            <w:tabs>
              <w:tab w:val="right" w:leader="dot" w:pos="9062"/>
            </w:tabs>
            <w:rPr>
              <w:rFonts w:asciiTheme="minorHAnsi" w:eastAsiaTheme="minorEastAsia" w:hAnsiTheme="minorHAnsi"/>
              <w:noProof/>
              <w:lang w:val="tr-TR" w:eastAsia="tr-TR"/>
            </w:rPr>
          </w:pPr>
          <w:hyperlink w:anchor="_Toc77163379" w:history="1">
            <w:r w:rsidRPr="0023047F">
              <w:rPr>
                <w:rStyle w:val="Kpr"/>
                <w:noProof/>
              </w:rPr>
              <w:t>1.</w:t>
            </w:r>
            <w:r>
              <w:rPr>
                <w:noProof/>
                <w:webHidden/>
              </w:rPr>
              <w:tab/>
            </w:r>
            <w:r>
              <w:rPr>
                <w:noProof/>
                <w:webHidden/>
              </w:rPr>
              <w:fldChar w:fldCharType="begin"/>
            </w:r>
            <w:r>
              <w:rPr>
                <w:noProof/>
                <w:webHidden/>
              </w:rPr>
              <w:instrText xml:space="preserve"> PAGEREF _Toc77163379 \h </w:instrText>
            </w:r>
            <w:r>
              <w:rPr>
                <w:noProof/>
                <w:webHidden/>
              </w:rPr>
            </w:r>
            <w:r>
              <w:rPr>
                <w:noProof/>
                <w:webHidden/>
              </w:rPr>
              <w:fldChar w:fldCharType="separate"/>
            </w:r>
            <w:r w:rsidR="0041620C">
              <w:rPr>
                <w:noProof/>
                <w:webHidden/>
              </w:rPr>
              <w:t>3</w:t>
            </w:r>
            <w:r>
              <w:rPr>
                <w:noProof/>
                <w:webHidden/>
              </w:rPr>
              <w:fldChar w:fldCharType="end"/>
            </w:r>
          </w:hyperlink>
        </w:p>
        <w:p w14:paraId="7FC8C21B" w14:textId="50437B99" w:rsidR="005617A8" w:rsidRDefault="005617A8">
          <w:pPr>
            <w:pStyle w:val="T2"/>
            <w:tabs>
              <w:tab w:val="right" w:leader="dot" w:pos="9062"/>
            </w:tabs>
            <w:rPr>
              <w:rFonts w:asciiTheme="minorHAnsi" w:eastAsiaTheme="minorEastAsia" w:hAnsiTheme="minorHAnsi"/>
              <w:noProof/>
              <w:lang w:val="tr-TR" w:eastAsia="tr-TR"/>
            </w:rPr>
          </w:pPr>
          <w:hyperlink w:anchor="_Toc77163380" w:history="1">
            <w:r w:rsidRPr="0023047F">
              <w:rPr>
                <w:rStyle w:val="Kpr"/>
                <w:noProof/>
              </w:rPr>
              <w:t>2.</w:t>
            </w:r>
            <w:r>
              <w:rPr>
                <w:noProof/>
                <w:webHidden/>
              </w:rPr>
              <w:tab/>
            </w:r>
            <w:r>
              <w:rPr>
                <w:noProof/>
                <w:webHidden/>
              </w:rPr>
              <w:fldChar w:fldCharType="begin"/>
            </w:r>
            <w:r>
              <w:rPr>
                <w:noProof/>
                <w:webHidden/>
              </w:rPr>
              <w:instrText xml:space="preserve"> PAGEREF _Toc77163380 \h </w:instrText>
            </w:r>
            <w:r>
              <w:rPr>
                <w:noProof/>
                <w:webHidden/>
              </w:rPr>
            </w:r>
            <w:r>
              <w:rPr>
                <w:noProof/>
                <w:webHidden/>
              </w:rPr>
              <w:fldChar w:fldCharType="separate"/>
            </w:r>
            <w:r w:rsidR="0041620C">
              <w:rPr>
                <w:noProof/>
                <w:webHidden/>
              </w:rPr>
              <w:t>4</w:t>
            </w:r>
            <w:r>
              <w:rPr>
                <w:noProof/>
                <w:webHidden/>
              </w:rPr>
              <w:fldChar w:fldCharType="end"/>
            </w:r>
          </w:hyperlink>
        </w:p>
        <w:p w14:paraId="53CB955F" w14:textId="64034CCC" w:rsidR="005617A8" w:rsidRDefault="005617A8">
          <w:pPr>
            <w:pStyle w:val="T1"/>
            <w:tabs>
              <w:tab w:val="right" w:leader="dot" w:pos="9062"/>
            </w:tabs>
            <w:rPr>
              <w:rFonts w:asciiTheme="minorHAnsi" w:eastAsiaTheme="minorEastAsia" w:hAnsiTheme="minorHAnsi"/>
              <w:noProof/>
              <w:lang w:val="tr-TR" w:eastAsia="tr-TR"/>
            </w:rPr>
          </w:pPr>
          <w:hyperlink w:anchor="_Toc77163381" w:history="1">
            <w:r w:rsidRPr="0023047F">
              <w:rPr>
                <w:rStyle w:val="Kpr"/>
                <w:bCs/>
                <w:noProof/>
              </w:rPr>
              <w:t>3. Part B: Sinusoidal PWM</w:t>
            </w:r>
            <w:r>
              <w:rPr>
                <w:noProof/>
                <w:webHidden/>
              </w:rPr>
              <w:tab/>
            </w:r>
            <w:r>
              <w:rPr>
                <w:noProof/>
                <w:webHidden/>
              </w:rPr>
              <w:fldChar w:fldCharType="begin"/>
            </w:r>
            <w:r>
              <w:rPr>
                <w:noProof/>
                <w:webHidden/>
              </w:rPr>
              <w:instrText xml:space="preserve"> PAGEREF _Toc77163381 \h </w:instrText>
            </w:r>
            <w:r>
              <w:rPr>
                <w:noProof/>
                <w:webHidden/>
              </w:rPr>
            </w:r>
            <w:r>
              <w:rPr>
                <w:noProof/>
                <w:webHidden/>
              </w:rPr>
              <w:fldChar w:fldCharType="separate"/>
            </w:r>
            <w:r w:rsidR="0041620C">
              <w:rPr>
                <w:noProof/>
                <w:webHidden/>
              </w:rPr>
              <w:t>5</w:t>
            </w:r>
            <w:r>
              <w:rPr>
                <w:noProof/>
                <w:webHidden/>
              </w:rPr>
              <w:fldChar w:fldCharType="end"/>
            </w:r>
          </w:hyperlink>
        </w:p>
        <w:p w14:paraId="442E3840" w14:textId="1B00C819" w:rsidR="005617A8" w:rsidRDefault="005617A8">
          <w:pPr>
            <w:pStyle w:val="T2"/>
            <w:tabs>
              <w:tab w:val="right" w:leader="dot" w:pos="9062"/>
            </w:tabs>
            <w:rPr>
              <w:rFonts w:asciiTheme="minorHAnsi" w:eastAsiaTheme="minorEastAsia" w:hAnsiTheme="minorHAnsi"/>
              <w:noProof/>
              <w:lang w:val="tr-TR" w:eastAsia="tr-TR"/>
            </w:rPr>
          </w:pPr>
          <w:hyperlink w:anchor="_Toc77163382" w:history="1">
            <w:r w:rsidRPr="0023047F">
              <w:rPr>
                <w:rStyle w:val="Kpr"/>
                <w:noProof/>
              </w:rPr>
              <w:t>1.</w:t>
            </w:r>
            <w:r>
              <w:rPr>
                <w:noProof/>
                <w:webHidden/>
              </w:rPr>
              <w:tab/>
            </w:r>
            <w:r>
              <w:rPr>
                <w:noProof/>
                <w:webHidden/>
              </w:rPr>
              <w:fldChar w:fldCharType="begin"/>
            </w:r>
            <w:r>
              <w:rPr>
                <w:noProof/>
                <w:webHidden/>
              </w:rPr>
              <w:instrText xml:space="preserve"> PAGEREF _Toc77163382 \h </w:instrText>
            </w:r>
            <w:r>
              <w:rPr>
                <w:noProof/>
                <w:webHidden/>
              </w:rPr>
            </w:r>
            <w:r>
              <w:rPr>
                <w:noProof/>
                <w:webHidden/>
              </w:rPr>
              <w:fldChar w:fldCharType="separate"/>
            </w:r>
            <w:r w:rsidR="0041620C">
              <w:rPr>
                <w:noProof/>
                <w:webHidden/>
              </w:rPr>
              <w:t>5</w:t>
            </w:r>
            <w:r>
              <w:rPr>
                <w:noProof/>
                <w:webHidden/>
              </w:rPr>
              <w:fldChar w:fldCharType="end"/>
            </w:r>
          </w:hyperlink>
        </w:p>
        <w:p w14:paraId="3C30C7D1" w14:textId="64CA7DE4" w:rsidR="005617A8" w:rsidRDefault="005617A8">
          <w:pPr>
            <w:pStyle w:val="T2"/>
            <w:tabs>
              <w:tab w:val="right" w:leader="dot" w:pos="9062"/>
            </w:tabs>
            <w:rPr>
              <w:rFonts w:asciiTheme="minorHAnsi" w:eastAsiaTheme="minorEastAsia" w:hAnsiTheme="minorHAnsi"/>
              <w:noProof/>
              <w:lang w:val="tr-TR" w:eastAsia="tr-TR"/>
            </w:rPr>
          </w:pPr>
          <w:hyperlink w:anchor="_Toc77163383" w:history="1">
            <w:r w:rsidRPr="0023047F">
              <w:rPr>
                <w:rStyle w:val="Kpr"/>
                <w:noProof/>
              </w:rPr>
              <w:t>2.</w:t>
            </w:r>
            <w:r>
              <w:rPr>
                <w:noProof/>
                <w:webHidden/>
              </w:rPr>
              <w:tab/>
            </w:r>
            <w:r>
              <w:rPr>
                <w:noProof/>
                <w:webHidden/>
              </w:rPr>
              <w:fldChar w:fldCharType="begin"/>
            </w:r>
            <w:r>
              <w:rPr>
                <w:noProof/>
                <w:webHidden/>
              </w:rPr>
              <w:instrText xml:space="preserve"> PAGEREF _Toc77163383 \h </w:instrText>
            </w:r>
            <w:r>
              <w:rPr>
                <w:noProof/>
                <w:webHidden/>
              </w:rPr>
            </w:r>
            <w:r>
              <w:rPr>
                <w:noProof/>
                <w:webHidden/>
              </w:rPr>
              <w:fldChar w:fldCharType="separate"/>
            </w:r>
            <w:r w:rsidR="0041620C">
              <w:rPr>
                <w:noProof/>
                <w:webHidden/>
              </w:rPr>
              <w:t>7</w:t>
            </w:r>
            <w:r>
              <w:rPr>
                <w:noProof/>
                <w:webHidden/>
              </w:rPr>
              <w:fldChar w:fldCharType="end"/>
            </w:r>
          </w:hyperlink>
        </w:p>
        <w:p w14:paraId="366E6B3A" w14:textId="5A34C980" w:rsidR="005617A8" w:rsidRDefault="005617A8">
          <w:pPr>
            <w:pStyle w:val="T2"/>
            <w:tabs>
              <w:tab w:val="right" w:leader="dot" w:pos="9062"/>
            </w:tabs>
            <w:rPr>
              <w:rFonts w:asciiTheme="minorHAnsi" w:eastAsiaTheme="minorEastAsia" w:hAnsiTheme="minorHAnsi"/>
              <w:noProof/>
              <w:lang w:val="tr-TR" w:eastAsia="tr-TR"/>
            </w:rPr>
          </w:pPr>
          <w:hyperlink w:anchor="_Toc77163384" w:history="1">
            <w:r w:rsidRPr="0023047F">
              <w:rPr>
                <w:rStyle w:val="Kpr"/>
                <w:noProof/>
              </w:rPr>
              <w:t>3.</w:t>
            </w:r>
            <w:r>
              <w:rPr>
                <w:noProof/>
                <w:webHidden/>
              </w:rPr>
              <w:tab/>
            </w:r>
            <w:r>
              <w:rPr>
                <w:noProof/>
                <w:webHidden/>
              </w:rPr>
              <w:fldChar w:fldCharType="begin"/>
            </w:r>
            <w:r>
              <w:rPr>
                <w:noProof/>
                <w:webHidden/>
              </w:rPr>
              <w:instrText xml:space="preserve"> PAGEREF _Toc77163384 \h </w:instrText>
            </w:r>
            <w:r>
              <w:rPr>
                <w:noProof/>
                <w:webHidden/>
              </w:rPr>
            </w:r>
            <w:r>
              <w:rPr>
                <w:noProof/>
                <w:webHidden/>
              </w:rPr>
              <w:fldChar w:fldCharType="separate"/>
            </w:r>
            <w:r w:rsidR="0041620C">
              <w:rPr>
                <w:noProof/>
                <w:webHidden/>
              </w:rPr>
              <w:t>7</w:t>
            </w:r>
            <w:r>
              <w:rPr>
                <w:noProof/>
                <w:webHidden/>
              </w:rPr>
              <w:fldChar w:fldCharType="end"/>
            </w:r>
          </w:hyperlink>
        </w:p>
        <w:p w14:paraId="451462CB" w14:textId="794519F7" w:rsidR="005617A8" w:rsidRDefault="005617A8">
          <w:pPr>
            <w:pStyle w:val="T1"/>
            <w:tabs>
              <w:tab w:val="right" w:leader="dot" w:pos="9062"/>
            </w:tabs>
            <w:rPr>
              <w:rFonts w:asciiTheme="minorHAnsi" w:eastAsiaTheme="minorEastAsia" w:hAnsiTheme="minorHAnsi"/>
              <w:noProof/>
              <w:lang w:val="tr-TR" w:eastAsia="tr-TR"/>
            </w:rPr>
          </w:pPr>
          <w:hyperlink w:anchor="_Toc77163385" w:history="1">
            <w:r w:rsidRPr="0023047F">
              <w:rPr>
                <w:rStyle w:val="Kpr"/>
                <w:bCs/>
                <w:noProof/>
              </w:rPr>
              <w:t>4. Part C: Component Selection</w:t>
            </w:r>
            <w:r>
              <w:rPr>
                <w:noProof/>
                <w:webHidden/>
              </w:rPr>
              <w:tab/>
            </w:r>
            <w:r>
              <w:rPr>
                <w:noProof/>
                <w:webHidden/>
              </w:rPr>
              <w:fldChar w:fldCharType="begin"/>
            </w:r>
            <w:r>
              <w:rPr>
                <w:noProof/>
                <w:webHidden/>
              </w:rPr>
              <w:instrText xml:space="preserve"> PAGEREF _Toc77163385 \h </w:instrText>
            </w:r>
            <w:r>
              <w:rPr>
                <w:noProof/>
                <w:webHidden/>
              </w:rPr>
            </w:r>
            <w:r>
              <w:rPr>
                <w:noProof/>
                <w:webHidden/>
              </w:rPr>
              <w:fldChar w:fldCharType="separate"/>
            </w:r>
            <w:r w:rsidR="0041620C">
              <w:rPr>
                <w:noProof/>
                <w:webHidden/>
              </w:rPr>
              <w:t>8</w:t>
            </w:r>
            <w:r>
              <w:rPr>
                <w:noProof/>
                <w:webHidden/>
              </w:rPr>
              <w:fldChar w:fldCharType="end"/>
            </w:r>
          </w:hyperlink>
        </w:p>
        <w:p w14:paraId="3A1ECD9A" w14:textId="48DFAD74" w:rsidR="005617A8" w:rsidRDefault="005617A8">
          <w:pPr>
            <w:pStyle w:val="T1"/>
            <w:tabs>
              <w:tab w:val="right" w:leader="dot" w:pos="9062"/>
            </w:tabs>
            <w:rPr>
              <w:rFonts w:asciiTheme="minorHAnsi" w:eastAsiaTheme="minorEastAsia" w:hAnsiTheme="minorHAnsi"/>
              <w:noProof/>
              <w:lang w:val="tr-TR" w:eastAsia="tr-TR"/>
            </w:rPr>
          </w:pPr>
          <w:hyperlink w:anchor="_Toc77163386" w:history="1">
            <w:r w:rsidRPr="0023047F">
              <w:rPr>
                <w:rStyle w:val="Kpr"/>
                <w:bCs/>
                <w:noProof/>
              </w:rPr>
              <w:t>5. Part D: About the Project</w:t>
            </w:r>
            <w:r>
              <w:rPr>
                <w:noProof/>
                <w:webHidden/>
              </w:rPr>
              <w:tab/>
            </w:r>
            <w:r>
              <w:rPr>
                <w:noProof/>
                <w:webHidden/>
              </w:rPr>
              <w:fldChar w:fldCharType="begin"/>
            </w:r>
            <w:r>
              <w:rPr>
                <w:noProof/>
                <w:webHidden/>
              </w:rPr>
              <w:instrText xml:space="preserve"> PAGEREF _Toc77163386 \h </w:instrText>
            </w:r>
            <w:r>
              <w:rPr>
                <w:noProof/>
                <w:webHidden/>
              </w:rPr>
            </w:r>
            <w:r>
              <w:rPr>
                <w:noProof/>
                <w:webHidden/>
              </w:rPr>
              <w:fldChar w:fldCharType="separate"/>
            </w:r>
            <w:r w:rsidR="0041620C">
              <w:rPr>
                <w:noProof/>
                <w:webHidden/>
              </w:rPr>
              <w:t>8</w:t>
            </w:r>
            <w:r>
              <w:rPr>
                <w:noProof/>
                <w:webHidden/>
              </w:rPr>
              <w:fldChar w:fldCharType="end"/>
            </w:r>
          </w:hyperlink>
        </w:p>
        <w:p w14:paraId="6EA8E66C" w14:textId="4AC26E34"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351550E9" w:rsidR="00ED09D5" w:rsidRDefault="00ED09D5"/>
    <w:p w14:paraId="0DCDC846" w14:textId="2A88DFCD" w:rsidR="00ED09D5" w:rsidRDefault="00ED09D5"/>
    <w:p w14:paraId="5FFE820E" w14:textId="33540453" w:rsidR="00ED09D5" w:rsidRDefault="00ED09D5" w:rsidP="00F5429A">
      <w:pPr>
        <w:pStyle w:val="Balk1"/>
        <w:ind w:firstLine="0"/>
        <w:rPr>
          <w:b w:val="0"/>
          <w:bCs/>
        </w:rPr>
      </w:pPr>
      <w:bookmarkStart w:id="0" w:name="_Toc77163377"/>
      <w:r w:rsidRPr="00441DFF">
        <w:rPr>
          <w:bCs/>
        </w:rPr>
        <w:t>1.Introduction</w:t>
      </w:r>
      <w:bookmarkEnd w:id="0"/>
    </w:p>
    <w:p w14:paraId="3936A677" w14:textId="77777777" w:rsidR="007C04F7" w:rsidRPr="007C04F7" w:rsidRDefault="007C04F7" w:rsidP="007C04F7"/>
    <w:p w14:paraId="0D99DF28" w14:textId="0A8F471B" w:rsidR="00ED09D5" w:rsidRDefault="00ED09D5" w:rsidP="00F5429A">
      <w:pPr>
        <w:pStyle w:val="Balk1"/>
        <w:ind w:firstLine="0"/>
      </w:pPr>
      <w:bookmarkStart w:id="1" w:name="_Toc77163378"/>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Balk2"/>
      </w:pPr>
      <w:bookmarkStart w:id="2" w:name="_Toc77163379"/>
      <w:r>
        <w:t>1.</w:t>
      </w:r>
      <w:bookmarkEnd w:id="2"/>
    </w:p>
    <w:p w14:paraId="2C70F014" w14:textId="77777777" w:rsidR="00BB6E64" w:rsidRPr="00BB6E64" w:rsidRDefault="00BB6E64" w:rsidP="00BB6E64"/>
    <w:p w14:paraId="786002E6" w14:textId="09E319C0" w:rsidR="00194958" w:rsidRDefault="00194958" w:rsidP="00194958">
      <w:r>
        <w:t xml:space="preserve">We can calculate the base speed of the PMSM  from </w:t>
      </w:r>
      <w:r w:rsidR="002A03C6">
        <w:t>the calculation of voltage on MTPA</w:t>
      </w:r>
      <w:r>
        <w:t xml:space="preserve">. The </w:t>
      </w:r>
      <w:r w:rsidR="002A03C6">
        <w:t xml:space="preserve">base speed equation in </w:t>
      </w:r>
      <w:r>
        <w:t xml:space="preserve">d-q coordinates is </w:t>
      </w:r>
      <w:r w:rsidR="002A03C6">
        <w:t xml:space="preserve">written </w:t>
      </w:r>
      <w:r>
        <w:t xml:space="preserve">as </w:t>
      </w:r>
      <w:r w:rsidR="002A03C6">
        <w:t>follows:</w:t>
      </w:r>
    </w:p>
    <w:p w14:paraId="685F9B7C" w14:textId="6105A5D6" w:rsidR="002A03C6" w:rsidRPr="00AF03FC" w:rsidRDefault="00C3158C" w:rsidP="00194958">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C3158C"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C3158C"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5B1DB1F5" w14:textId="23F6E757" w:rsidR="00AF03FC" w:rsidRPr="00AF03FC" w:rsidRDefault="00C3158C" w:rsidP="00AF03FC">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151D3DDE" w14:textId="77777777" w:rsidR="00AF03FC" w:rsidRPr="00194958" w:rsidRDefault="00AF03FC" w:rsidP="00AF03FC">
      <w:pPr>
        <w:ind w:firstLine="0"/>
      </w:pPr>
    </w:p>
    <w:p w14:paraId="7441E7F2" w14:textId="1AC158E1" w:rsidR="00ED09D5" w:rsidRDefault="002A03C6" w:rsidP="00ED09D5">
      <w:r w:rsidRPr="002A03C6">
        <w:t xml:space="preserve">Also, inductances in the d and q axes are </w:t>
      </w:r>
      <w:proofErr w:type="gramStart"/>
      <w:r w:rsidRPr="002A03C6">
        <w:t>equal to each other</w:t>
      </w:r>
      <w:proofErr w:type="gramEnd"/>
      <w:r w:rsidRPr="002A03C6">
        <w:t xml:space="preserve"> in SM-PMSM.</w:t>
      </w:r>
      <w:r w:rsidR="00722109">
        <w:t xml:space="preserve"> </w:t>
      </w:r>
    </w:p>
    <w:p w14:paraId="067B738D" w14:textId="141C4C07" w:rsidR="00722109" w:rsidRPr="00722109" w:rsidRDefault="00C3158C" w:rsidP="00ED09D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r>
            <m:rPr>
              <m:sty m:val="p"/>
            </m:rPr>
            <w:rPr>
              <w:rFonts w:ascii="Cambria Math" w:hAnsi="Cambria Math"/>
            </w:rPr>
            <m:t>165 µH</m:t>
          </m:r>
        </m:oMath>
      </m:oMathPara>
    </w:p>
    <w:p w14:paraId="1C9D5F2B" w14:textId="5C58B80E" w:rsidR="00722109" w:rsidRDefault="00722109" w:rsidP="00ED09D5">
      <w:pPr>
        <w:rPr>
          <w:rFonts w:eastAsiaTheme="minorEastAsia"/>
        </w:rPr>
      </w:pPr>
    </w:p>
    <w:p w14:paraId="5299DD35" w14:textId="490EFF77" w:rsidR="00722109" w:rsidRDefault="003E6450" w:rsidP="00ED09D5">
      <w:r w:rsidRPr="003E6450">
        <w:t>Another situation is that in case of MTPA there is only current on the q axis. The current value on the d axis is zero.</w:t>
      </w:r>
    </w:p>
    <w:p w14:paraId="2D219017" w14:textId="7BD58814" w:rsidR="003E6450" w:rsidRPr="00EC5649" w:rsidRDefault="00C3158C" w:rsidP="003E6450">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49D256D5" w14:textId="77777777" w:rsidR="00EC5649" w:rsidRPr="00EC5649" w:rsidRDefault="00EC5649" w:rsidP="003E6450">
      <w:pPr>
        <w:rPr>
          <w:rFonts w:eastAsiaTheme="minorEastAsia"/>
        </w:rPr>
      </w:pPr>
    </w:p>
    <w:p w14:paraId="4525055F" w14:textId="255A150E" w:rsidR="00EC5649" w:rsidRDefault="00EC5649" w:rsidP="00EC5649">
      <w:pPr>
        <w:rPr>
          <w:rFonts w:eastAsiaTheme="minorEastAsia"/>
        </w:rPr>
      </w:pPr>
      <w:r>
        <w:rPr>
          <w:rFonts w:eastAsiaTheme="minorEastAsia"/>
        </w:rPr>
        <w:t xml:space="preserve">Moreover, flux linkage </w:t>
      </w:r>
      <w:r w:rsidRPr="00EC5649">
        <w:rPr>
          <w:rFonts w:eastAsiaTheme="minorEastAsia"/>
        </w:rPr>
        <w:t>is given as shown below:</w:t>
      </w:r>
    </w:p>
    <w:p w14:paraId="5F6B55D0" w14:textId="31ECDF7B" w:rsidR="003E6450" w:rsidRDefault="00C3158C" w:rsidP="00ED09D5">
      <m:oMathPara>
        <m:oMath>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 xml:space="preserve">=0.11 </m:t>
          </m:r>
          <m:r>
            <m:rPr>
              <m:sty m:val="p"/>
            </m:rPr>
            <w:rPr>
              <w:rFonts w:ascii="Cambria Math" w:hAnsi="Cambria Math"/>
            </w:rPr>
            <m:t>Vs (Wb-t)</m:t>
          </m:r>
        </m:oMath>
      </m:oMathPara>
    </w:p>
    <w:p w14:paraId="4A22A3D8" w14:textId="6F99B43A" w:rsidR="00722109" w:rsidRDefault="00722109" w:rsidP="00722109">
      <w:r>
        <w:t>So:</w:t>
      </w:r>
    </w:p>
    <w:p w14:paraId="744AFCEA" w14:textId="49F781ED" w:rsidR="00EC5649" w:rsidRPr="00EC5649" w:rsidRDefault="00C3158C"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144D32CE" w14:textId="702F8564" w:rsidR="00DA2E0D" w:rsidRPr="00EC5649" w:rsidRDefault="00C3158C" w:rsidP="00DA2E0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221FDDD3" w14:textId="77777777" w:rsidR="00EC5649" w:rsidRPr="00EC5649" w:rsidRDefault="00EC5649" w:rsidP="00DA2E0D">
      <w:pPr>
        <w:rPr>
          <w:rFonts w:eastAsiaTheme="minorEastAsia"/>
        </w:rPr>
      </w:pPr>
    </w:p>
    <w:p w14:paraId="27217A13" w14:textId="406D2FCF" w:rsidR="00EC5649" w:rsidRDefault="00EC5649" w:rsidP="00DA2E0D">
      <w:r w:rsidRPr="00EC5649">
        <w:t>The base speed we found above is electrical. A pole pair is required to find the mechanical base speed. The pole pair is found as follows:</w:t>
      </w:r>
    </w:p>
    <w:p w14:paraId="252C8D75" w14:textId="555A9B41" w:rsid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pole number</m:t>
              </m:r>
            </m:num>
            <m:den>
              <m:r>
                <w:rPr>
                  <w:rFonts w:ascii="Cambria Math" w:hAnsi="Cambria Math"/>
                </w:rPr>
                <m:t>2</m:t>
              </m:r>
            </m:den>
          </m:f>
        </m:oMath>
      </m:oMathPara>
    </w:p>
    <w:p w14:paraId="1037FE76" w14:textId="5ACB5C40" w:rsidR="00EC5649" w:rsidRP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8</m:t>
              </m:r>
            </m:num>
            <m:den>
              <m:r>
                <w:rPr>
                  <w:rFonts w:ascii="Cambria Math" w:hAnsi="Cambria Math"/>
                </w:rPr>
                <m:t>2</m:t>
              </m:r>
            </m:den>
          </m:f>
        </m:oMath>
      </m:oMathPara>
    </w:p>
    <w:p w14:paraId="59B3D495" w14:textId="7A8473F6" w:rsidR="00EC5649" w:rsidRPr="00752B9E" w:rsidRDefault="00752B9E" w:rsidP="00EC5649">
      <m:oMathPara>
        <m:oMath>
          <m:r>
            <w:rPr>
              <w:rFonts w:ascii="Cambria Math" w:hAnsi="Cambria Math"/>
            </w:rPr>
            <m:t>pole pair=4</m:t>
          </m:r>
        </m:oMath>
      </m:oMathPara>
    </w:p>
    <w:p w14:paraId="469EEB40" w14:textId="77777777" w:rsidR="00EC5649" w:rsidRDefault="00EC5649" w:rsidP="00EC5649"/>
    <w:p w14:paraId="56740BF4" w14:textId="14191966" w:rsidR="003238BA" w:rsidRDefault="003238BA" w:rsidP="00DA2E0D">
      <w:r w:rsidRPr="003238BA">
        <w:t>The mechanical base speed is found by the equation given below:</w:t>
      </w:r>
    </w:p>
    <w:p w14:paraId="0FF7C316" w14:textId="0FF26A2C" w:rsidR="003238BA" w:rsidRPr="003238BA" w:rsidRDefault="00C3158C"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59F6BEBB" w14:textId="76E48C41" w:rsidR="00EC5649" w:rsidRPr="003238BA" w:rsidRDefault="00C3158C"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36EAB52D" w14:textId="59B5BFF3" w:rsidR="00927FD7" w:rsidRPr="00920088" w:rsidRDefault="00C3158C" w:rsidP="006F3F2A">
      <w:pPr>
        <w:rPr>
          <w:rFonts w:eastAsiaTheme="minorEastAsia"/>
          <w:b/>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 xml:space="preserve">=373.597  rad/s </m:t>
          </m:r>
        </m:oMath>
      </m:oMathPara>
    </w:p>
    <w:p w14:paraId="2C91B31B" w14:textId="77777777" w:rsidR="00920088" w:rsidRPr="00920088" w:rsidRDefault="00920088" w:rsidP="006F3F2A">
      <w:pPr>
        <w:rPr>
          <w:rFonts w:eastAsiaTheme="minorEastAsia"/>
          <w:b/>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C3158C"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2EA5918B" w:rsidR="00EB0ACE" w:rsidRDefault="00C3158C"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7DA2B91F" w14:textId="10017181" w:rsidR="00EB0ACE" w:rsidRPr="00E72ECE" w:rsidRDefault="00C3158C"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 xml:space="preserve">In the project definition, vehicle speed is expected in km/h. Therefore, we must first multiply the velocity we found in rad/s by the radius. Then we </w:t>
      </w:r>
      <w:proofErr w:type="gramStart"/>
      <w:r w:rsidRPr="00E72ECE">
        <w:rPr>
          <w:rFonts w:eastAsiaTheme="minorEastAsia"/>
        </w:rPr>
        <w:t>have to</w:t>
      </w:r>
      <w:proofErr w:type="gramEnd"/>
      <w:r w:rsidRPr="00E72ECE">
        <w:rPr>
          <w:rFonts w:eastAsiaTheme="minorEastAsia"/>
        </w:rPr>
        <w:t xml:space="preserve"> multiply by 3600/1000.</w:t>
      </w:r>
    </w:p>
    <w:p w14:paraId="0C3BBB20" w14:textId="6D7F8AD7" w:rsidR="00E72ECE" w:rsidRDefault="00C3158C"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183FBC5E" w:rsidR="00E72ECE" w:rsidRPr="00E72ECE" w:rsidRDefault="00C3158C"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3C1EFA8" w:rsidR="00E72ECE" w:rsidRPr="00E72ECE" w:rsidRDefault="00C3158C"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7.469 km/h</m:t>
          </m:r>
        </m:oMath>
      </m:oMathPara>
    </w:p>
    <w:p w14:paraId="481635DB" w14:textId="500203D2" w:rsidR="00927FD7" w:rsidRDefault="00BB6E64" w:rsidP="00BB6E64">
      <w:pPr>
        <w:pStyle w:val="Balk2"/>
        <w:rPr>
          <w:rFonts w:eastAsiaTheme="minorEastAsia"/>
        </w:rPr>
      </w:pPr>
      <w:bookmarkStart w:id="3" w:name="_Toc77163380"/>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proofErr w:type="gramStart"/>
      <w:r w:rsidRPr="00427FFD">
        <w:t>In order to</w:t>
      </w:r>
      <w:proofErr w:type="gramEnd"/>
      <w:r w:rsidRPr="00427FFD">
        <w:t xml:space="preserve"> find the maximum electrical frequency applied, we first need to find the mechanical frequency. So we need to find the maximum speed in rad/s.</w:t>
      </w:r>
    </w:p>
    <w:p w14:paraId="347C7758" w14:textId="4CE38BF2"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C3158C"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C3158C"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C3158C"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C3158C"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C3158C"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C3158C"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C3158C"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C3158C"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Balk1"/>
        <w:ind w:firstLine="0"/>
        <w:rPr>
          <w:b w:val="0"/>
          <w:bCs/>
        </w:rPr>
      </w:pPr>
      <w:bookmarkStart w:id="4" w:name="_Toc77163381"/>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Balk2"/>
      </w:pPr>
      <w:bookmarkStart w:id="5" w:name="_Toc77163382"/>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C3158C"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t>The equivalent inertia is found as follows :</w:t>
      </w:r>
    </w:p>
    <w:p w14:paraId="4FE4F528" w14:textId="144EE1B0" w:rsidR="00BB6E64" w:rsidRPr="00C04708" w:rsidRDefault="00C3158C"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C3158C"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C3158C"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C3158C"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C3158C"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C3158C"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C3158C"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C3158C"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C3158C"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C3158C"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C3158C"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C3158C"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488A9E07" w:rsidR="00A37486" w:rsidRPr="001716F6" w:rsidRDefault="00C3158C"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08DD4963" w14:textId="2C552273" w:rsidR="001716F6" w:rsidRDefault="001716F6" w:rsidP="00A37486">
      <w:pPr>
        <w:rPr>
          <w:rFonts w:eastAsiaTheme="minorEastAsia"/>
          <w:b/>
        </w:rPr>
      </w:pPr>
    </w:p>
    <w:p w14:paraId="59175431" w14:textId="757D1469" w:rsidR="001716F6" w:rsidRDefault="001716F6" w:rsidP="001716F6">
      <w:pPr>
        <w:pStyle w:val="Balk2"/>
        <w:rPr>
          <w:rFonts w:eastAsiaTheme="minorEastAsia"/>
        </w:rPr>
      </w:pPr>
      <w:bookmarkStart w:id="6" w:name="_Toc77163383"/>
      <w:r>
        <w:rPr>
          <w:rFonts w:eastAsiaTheme="minorEastAsia"/>
        </w:rPr>
        <w:t>2.</w:t>
      </w:r>
      <w:bookmarkEnd w:id="6"/>
    </w:p>
    <w:p w14:paraId="1F78FFB2" w14:textId="099FF2DE" w:rsidR="001716F6" w:rsidRDefault="001716F6" w:rsidP="0029476F">
      <w:pPr>
        <w:ind w:firstLine="0"/>
      </w:pPr>
    </w:p>
    <w:p w14:paraId="5834EB57" w14:textId="79007E13" w:rsidR="001716F6" w:rsidRDefault="001716F6" w:rsidP="001716F6">
      <w:pPr>
        <w:pStyle w:val="Balk2"/>
      </w:pPr>
      <w:bookmarkStart w:id="7" w:name="_Toc77163384"/>
      <w:r>
        <w:t>3.</w:t>
      </w:r>
      <w:bookmarkEnd w:id="7"/>
    </w:p>
    <w:p w14:paraId="22F18D6C" w14:textId="27CB3F14" w:rsidR="001716F6" w:rsidRDefault="001716F6" w:rsidP="001716F6"/>
    <w:p w14:paraId="3B3FA9BF" w14:textId="0ED66C86" w:rsidR="001716F6" w:rsidRDefault="001716F6" w:rsidP="001716F6">
      <w:r w:rsidRPr="001716F6">
        <w:t xml:space="preserve">In this part, </w:t>
      </w:r>
      <w:proofErr w:type="gramStart"/>
      <w:r w:rsidRPr="001716F6">
        <w:t>first of all</w:t>
      </w:r>
      <w:proofErr w:type="gramEnd"/>
      <w:r w:rsidRPr="001716F6">
        <w:t xml:space="preserve">, we need to find out in which region our electric motor </w:t>
      </w:r>
      <w:r w:rsidR="009D7F09">
        <w:t>operate</w:t>
      </w:r>
      <w:r w:rsidRPr="001716F6">
        <w:t xml:space="preserve">s. </w:t>
      </w:r>
      <w:proofErr w:type="gramStart"/>
      <w:r w:rsidRPr="001716F6">
        <w:t>First of all</w:t>
      </w:r>
      <w:proofErr w:type="gramEnd"/>
      <w:r w:rsidRPr="001716F6">
        <w:t xml:space="preserve">,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8542EB"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8542EB"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8542EB"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8542EB"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8542EB"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r>
            <w:rPr>
              <w:rFonts w:ascii="Cambria Math" w:hAnsi="Cambria Math"/>
            </w:rPr>
            <m:t>55.56</m:t>
          </m:r>
          <m:r>
            <w:rPr>
              <w:rFonts w:ascii="Cambria Math" w:hAnsi="Cambria Math"/>
            </w:rPr>
            <m:t>*</m:t>
          </m:r>
          <m:r>
            <w:rPr>
              <w:rFonts w:ascii="Cambria Math" w:hAnsi="Cambria Math"/>
            </w:rPr>
            <m:t>8.5</m:t>
          </m:r>
        </m:oMath>
      </m:oMathPara>
    </w:p>
    <w:p w14:paraId="62A0FD89" w14:textId="4EF625B7" w:rsidR="0029476F" w:rsidRPr="009354DB" w:rsidRDefault="001A7128"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Obviously </w:t>
      </w:r>
      <w:r>
        <w:t>motor</w:t>
      </w:r>
      <w:r w:rsidRPr="009354DB">
        <w:t xml:space="preserve"> is operating in a field weakening </w:t>
      </w:r>
      <w:r>
        <w:t>region</w:t>
      </w:r>
      <w:r w:rsidRPr="009354DB">
        <w:t xml:space="preserve">. </w:t>
      </w:r>
    </w:p>
    <w:p w14:paraId="7DFF5D89" w14:textId="7C2F64C0" w:rsidR="009354DB" w:rsidRPr="009354DB" w:rsidRDefault="009354DB"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9354DB"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29476F"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29476F"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r>
            <w:rPr>
              <w:rFonts w:ascii="Cambria Math" w:hAnsi="Cambria Math"/>
            </w:rPr>
            <m:t>472.26</m:t>
          </m:r>
          <m:r>
            <w:rPr>
              <w:rFonts w:ascii="Cambria Math" w:hAnsi="Cambria Math"/>
            </w:rPr>
            <m:t>*</m:t>
          </m:r>
          <m:r>
            <w:rPr>
              <w:rFonts w:ascii="Cambria Math" w:hAnsi="Cambria Math"/>
            </w:rPr>
            <m:t>4</m:t>
          </m:r>
        </m:oMath>
      </m:oMathPara>
    </w:p>
    <w:p w14:paraId="5D7936F9" w14:textId="46EE8D5C" w:rsidR="0029476F" w:rsidRDefault="0029476F"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1716F6">
      <w:r w:rsidRPr="009354DB">
        <w:t xml:space="preserve">In other words, considering the given conditions, the engine must operate in the field weakening </w:t>
      </w:r>
      <w:r>
        <w:t>region</w:t>
      </w:r>
      <w:r w:rsidRPr="009354DB">
        <w:t xml:space="preserve"> </w:t>
      </w:r>
      <w:proofErr w:type="gramStart"/>
      <w:r w:rsidRPr="009354DB">
        <w:t>in order for</w:t>
      </w:r>
      <w:proofErr w:type="gramEnd"/>
      <w:r w:rsidRPr="009354DB">
        <w:t xml:space="preserve">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That's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r w:rsidR="00C3158C" w:rsidRPr="00C3158C">
        <w:t xml:space="preserve">So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C3158C"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C3158C"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C3158C"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1716F6">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29476F"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r>
                <w:rPr>
                  <w:rFonts w:ascii="Cambria Math" w:hAnsi="Cambria Math"/>
                </w:rPr>
                <m:t xml:space="preserve"> </m:t>
              </m:r>
            </m:e>
          </m:rad>
        </m:oMath>
      </m:oMathPara>
    </w:p>
    <w:p w14:paraId="216D9FA6" w14:textId="5C56BB99" w:rsidR="00CD1C9A" w:rsidRPr="00CD1C9A" w:rsidRDefault="00CD1C9A"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CD1C9A"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m:t>
                          </m:r>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m:t>
              </m:r>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CD1C9A"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709CECC3" w:rsidR="00CD1C9A" w:rsidRPr="00CD1C9A" w:rsidRDefault="00CD1C9A" w:rsidP="00CD1C9A">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399C544C" w14:textId="7DA0A013" w:rsidR="00FE084C" w:rsidRDefault="00FE084C" w:rsidP="00344843">
      <w:pPr>
        <w:pStyle w:val="Balk1"/>
        <w:ind w:firstLine="0"/>
        <w:rPr>
          <w:b w:val="0"/>
          <w:bCs/>
        </w:rPr>
      </w:pPr>
      <w:bookmarkStart w:id="8" w:name="_Toc77163385"/>
      <w:r>
        <w:rPr>
          <w:bCs/>
        </w:rPr>
        <w:t>4</w:t>
      </w:r>
      <w:r w:rsidRPr="00861368">
        <w:rPr>
          <w:bCs/>
        </w:rPr>
        <w:t>.</w:t>
      </w:r>
      <w:r w:rsidR="00673E83">
        <w:rPr>
          <w:bCs/>
        </w:rPr>
        <w:t xml:space="preserve"> Part C:</w:t>
      </w:r>
      <w:r>
        <w:rPr>
          <w:bCs/>
        </w:rPr>
        <w:t xml:space="preserve"> C</w:t>
      </w:r>
      <w:r w:rsidR="00673E83">
        <w:rPr>
          <w:bCs/>
        </w:rPr>
        <w:t>omponent Selection</w:t>
      </w:r>
      <w:bookmarkEnd w:id="8"/>
    </w:p>
    <w:p w14:paraId="32CC46DF" w14:textId="6D26597E" w:rsidR="00344843" w:rsidRDefault="00344843" w:rsidP="001A3548">
      <w:pPr>
        <w:ind w:firstLine="0"/>
        <w:rPr>
          <w:rStyle w:val="Kpr"/>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Balk1"/>
        <w:ind w:firstLine="0"/>
        <w:rPr>
          <w:b w:val="0"/>
          <w:bCs/>
        </w:rPr>
      </w:pPr>
      <w:bookmarkStart w:id="9" w:name="_Toc77163386"/>
      <w:r>
        <w:rPr>
          <w:bCs/>
        </w:rPr>
        <w:t>5</w:t>
      </w:r>
      <w:r w:rsidRPr="00861368">
        <w:rPr>
          <w:bCs/>
        </w:rPr>
        <w:t>.</w:t>
      </w:r>
      <w:r w:rsidR="00673E83">
        <w:rPr>
          <w:bCs/>
        </w:rPr>
        <w:t xml:space="preserve"> Part D: About the Project</w:t>
      </w:r>
      <w:bookmarkEnd w:id="9"/>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aa1ADINXiIsAAAA"/>
  </w:docVars>
  <w:rsids>
    <w:rsidRoot w:val="002A6377"/>
    <w:rsid w:val="00001C1B"/>
    <w:rsid w:val="000914E5"/>
    <w:rsid w:val="000D429C"/>
    <w:rsid w:val="000F1D78"/>
    <w:rsid w:val="00115B02"/>
    <w:rsid w:val="0013649A"/>
    <w:rsid w:val="001716F6"/>
    <w:rsid w:val="00194958"/>
    <w:rsid w:val="001A3548"/>
    <w:rsid w:val="001A7128"/>
    <w:rsid w:val="001B17C3"/>
    <w:rsid w:val="001D7E85"/>
    <w:rsid w:val="002802D5"/>
    <w:rsid w:val="0029476F"/>
    <w:rsid w:val="002A03C6"/>
    <w:rsid w:val="002A6377"/>
    <w:rsid w:val="002C1239"/>
    <w:rsid w:val="003238BA"/>
    <w:rsid w:val="00341BD8"/>
    <w:rsid w:val="00344843"/>
    <w:rsid w:val="003E6450"/>
    <w:rsid w:val="0041620C"/>
    <w:rsid w:val="00427FFD"/>
    <w:rsid w:val="00431698"/>
    <w:rsid w:val="00441DFF"/>
    <w:rsid w:val="00461E31"/>
    <w:rsid w:val="004650E1"/>
    <w:rsid w:val="004721B6"/>
    <w:rsid w:val="00487323"/>
    <w:rsid w:val="004B328D"/>
    <w:rsid w:val="004B37D7"/>
    <w:rsid w:val="004F4D99"/>
    <w:rsid w:val="00524BE0"/>
    <w:rsid w:val="005617A8"/>
    <w:rsid w:val="00567FBB"/>
    <w:rsid w:val="005A19CD"/>
    <w:rsid w:val="00673E83"/>
    <w:rsid w:val="006A4271"/>
    <w:rsid w:val="006F3F2A"/>
    <w:rsid w:val="00722109"/>
    <w:rsid w:val="00750919"/>
    <w:rsid w:val="00752B9E"/>
    <w:rsid w:val="007965F4"/>
    <w:rsid w:val="007C04F7"/>
    <w:rsid w:val="007D4B2B"/>
    <w:rsid w:val="007F696E"/>
    <w:rsid w:val="0080210F"/>
    <w:rsid w:val="00805890"/>
    <w:rsid w:val="00823EA0"/>
    <w:rsid w:val="008465F1"/>
    <w:rsid w:val="008542EB"/>
    <w:rsid w:val="00861368"/>
    <w:rsid w:val="008E1D85"/>
    <w:rsid w:val="008F664C"/>
    <w:rsid w:val="00915EDC"/>
    <w:rsid w:val="00920088"/>
    <w:rsid w:val="00921464"/>
    <w:rsid w:val="009215F8"/>
    <w:rsid w:val="00927FD7"/>
    <w:rsid w:val="009354DB"/>
    <w:rsid w:val="009B466D"/>
    <w:rsid w:val="009D7F09"/>
    <w:rsid w:val="009F1C48"/>
    <w:rsid w:val="009F7BAF"/>
    <w:rsid w:val="00A07C21"/>
    <w:rsid w:val="00A23C5F"/>
    <w:rsid w:val="00A37486"/>
    <w:rsid w:val="00A37C95"/>
    <w:rsid w:val="00A70124"/>
    <w:rsid w:val="00A91D7B"/>
    <w:rsid w:val="00AB4DEE"/>
    <w:rsid w:val="00AC22E1"/>
    <w:rsid w:val="00AC2B03"/>
    <w:rsid w:val="00AF03FC"/>
    <w:rsid w:val="00B53AA2"/>
    <w:rsid w:val="00B7535D"/>
    <w:rsid w:val="00B94B31"/>
    <w:rsid w:val="00BB6E64"/>
    <w:rsid w:val="00BE245C"/>
    <w:rsid w:val="00C04708"/>
    <w:rsid w:val="00C10F7F"/>
    <w:rsid w:val="00C3158C"/>
    <w:rsid w:val="00C9668C"/>
    <w:rsid w:val="00CB16D2"/>
    <w:rsid w:val="00CC0BD6"/>
    <w:rsid w:val="00CC209D"/>
    <w:rsid w:val="00CD1C9A"/>
    <w:rsid w:val="00CF2136"/>
    <w:rsid w:val="00D14F8A"/>
    <w:rsid w:val="00DA2E0D"/>
    <w:rsid w:val="00DB3BA4"/>
    <w:rsid w:val="00E34751"/>
    <w:rsid w:val="00E56830"/>
    <w:rsid w:val="00E72ECE"/>
    <w:rsid w:val="00EB0ACE"/>
    <w:rsid w:val="00EC319B"/>
    <w:rsid w:val="00EC5649"/>
    <w:rsid w:val="00ED09D5"/>
    <w:rsid w:val="00ED4BAB"/>
    <w:rsid w:val="00EE5309"/>
    <w:rsid w:val="00EF36E6"/>
    <w:rsid w:val="00F5429A"/>
    <w:rsid w:val="00F74795"/>
    <w:rsid w:val="00F926D8"/>
    <w:rsid w:val="00FB6682"/>
    <w:rsid w:val="00FD52B9"/>
    <w:rsid w:val="00FE08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Balk1">
    <w:name w:val="heading 1"/>
    <w:basedOn w:val="Normal"/>
    <w:next w:val="Normal"/>
    <w:link w:val="Balk1Char"/>
    <w:uiPriority w:val="9"/>
    <w:qFormat/>
    <w:rsid w:val="004721B6"/>
    <w:pPr>
      <w:keepNext/>
      <w:keepLines/>
      <w:spacing w:before="240" w:after="0"/>
      <w:outlineLvl w:val="0"/>
    </w:pPr>
    <w:rPr>
      <w:rFonts w:eastAsiaTheme="majorEastAsia" w:cstheme="majorBidi"/>
      <w:b/>
      <w:sz w:val="40"/>
      <w:szCs w:val="32"/>
    </w:rPr>
  </w:style>
  <w:style w:type="paragraph" w:styleId="Balk2">
    <w:name w:val="heading 2"/>
    <w:basedOn w:val="Normal"/>
    <w:next w:val="Normal"/>
    <w:link w:val="Balk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21B6"/>
    <w:rPr>
      <w:rFonts w:ascii="Times New Roman" w:eastAsiaTheme="majorEastAsia" w:hAnsi="Times New Roman" w:cstheme="majorBidi"/>
      <w:b/>
      <w:sz w:val="40"/>
      <w:szCs w:val="32"/>
      <w:lang w:val="en-US"/>
    </w:rPr>
  </w:style>
  <w:style w:type="paragraph" w:styleId="ResimYazs">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oKlavuzu">
    <w:name w:val="Table Grid"/>
    <w:basedOn w:val="NormalTablo"/>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4B328D"/>
    <w:rPr>
      <w:color w:val="808080"/>
    </w:rPr>
  </w:style>
  <w:style w:type="character" w:customStyle="1" w:styleId="Balk2Char">
    <w:name w:val="Başlık 2 Char"/>
    <w:basedOn w:val="VarsaylanParagrafYazTipi"/>
    <w:link w:val="Balk2"/>
    <w:uiPriority w:val="9"/>
    <w:rsid w:val="00BB6E64"/>
    <w:rPr>
      <w:rFonts w:ascii="Times New Roman" w:eastAsiaTheme="majorEastAsia" w:hAnsi="Times New Roman" w:cstheme="majorBidi"/>
      <w:b/>
      <w:sz w:val="32"/>
      <w:szCs w:val="26"/>
      <w:lang w:val="en-US"/>
    </w:rPr>
  </w:style>
  <w:style w:type="character" w:styleId="Kpr">
    <w:name w:val="Hyperlink"/>
    <w:basedOn w:val="VarsaylanParagrafYazTipi"/>
    <w:uiPriority w:val="99"/>
    <w:unhideWhenUsed/>
    <w:rsid w:val="00E34751"/>
    <w:rPr>
      <w:color w:val="0563C1" w:themeColor="hyperlink"/>
      <w:u w:val="single"/>
    </w:rPr>
  </w:style>
  <w:style w:type="character" w:styleId="zmlenmeyenBahsetme">
    <w:name w:val="Unresolved Mention"/>
    <w:basedOn w:val="VarsaylanParagrafYazTipi"/>
    <w:uiPriority w:val="99"/>
    <w:semiHidden/>
    <w:unhideWhenUsed/>
    <w:rsid w:val="00F5429A"/>
    <w:rPr>
      <w:color w:val="605E5C"/>
      <w:shd w:val="clear" w:color="auto" w:fill="E1DFDD"/>
    </w:rPr>
  </w:style>
  <w:style w:type="paragraph" w:styleId="TBal">
    <w:name w:val="TOC Heading"/>
    <w:basedOn w:val="Balk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1">
    <w:name w:val="toc 1"/>
    <w:basedOn w:val="Normal"/>
    <w:next w:val="Normal"/>
    <w:autoRedefine/>
    <w:uiPriority w:val="39"/>
    <w:unhideWhenUsed/>
    <w:rsid w:val="007F696E"/>
    <w:pPr>
      <w:spacing w:after="100"/>
    </w:pPr>
  </w:style>
  <w:style w:type="paragraph" w:styleId="T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8</Pages>
  <Words>1354</Words>
  <Characters>7720</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Başlıklar</vt:lpstr>
      </vt:variant>
      <vt:variant>
        <vt:i4>10</vt:i4>
      </vt:variant>
    </vt:vector>
  </HeadingPairs>
  <TitlesOfParts>
    <vt:vector size="11" baseType="lpstr">
      <vt:lpstr/>
      <vt:lpstr>1.Introduction</vt:lpstr>
      <vt:lpstr>2. Part A: Pre-design Stage</vt:lpstr>
      <vt:lpstr>    1.</vt:lpstr>
      <vt:lpstr>    2.</vt:lpstr>
      <vt:lpstr>3. Part B: Sinusoidal PWM</vt:lpstr>
      <vt:lpstr>    1.</vt:lpstr>
      <vt:lpstr>    2.</vt:lpstr>
      <vt:lpstr>    3.</vt:lpstr>
      <vt:lpstr>4. Part C: Component Selection</vt:lpstr>
      <vt:lpstr>5. Part D: About the Project</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Berkay Uzun</cp:lastModifiedBy>
  <cp:revision>85</cp:revision>
  <cp:lastPrinted>2021-07-14T10:56:00Z</cp:lastPrinted>
  <dcterms:created xsi:type="dcterms:W3CDTF">2021-04-13T15:24:00Z</dcterms:created>
  <dcterms:modified xsi:type="dcterms:W3CDTF">2021-07-14T10:57:00Z</dcterms:modified>
</cp:coreProperties>
</file>